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i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enin received a score of 4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enin received a score of 7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nin received a score of</w:t>
      </w:r>
      <w:r>
        <w:t xml:space="preserve"> </w:t>
      </w:r>
      <w:r>
        <w:rPr>
          <w:b/>
        </w:rPr>
        <w:t xml:space="preserve">58.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enin received a score of 57.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enin received a score of 29.7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enin received a score of 2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enin received a score of 0.7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enin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enin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enin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enin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enin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enin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enin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enin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enin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enin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enin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eni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eni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eni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Beni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eni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Beni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eni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Beni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eni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Beni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eni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Beni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Beni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Beni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Beni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Beni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Beni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ni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87, 1995, 2003, 2006, 2010, 2011, 2012, 2013, 2015,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6, 2007, 2008, 2011, 20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2001, 2006, 2009, 2011, 2014, 2015,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ni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in Country Report</dc:title>
  <dc:creator>SPI Team</dc:creator>
  <cp:keywords/>
  <dcterms:created xsi:type="dcterms:W3CDTF">2021-05-25T12:16:18Z</dcterms:created>
  <dcterms:modified xsi:type="dcterms:W3CDTF">2021-05-25T12: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